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6687" w:rsidRDefault="00490CAC">
      <w:pPr>
        <w:rPr>
          <w:sz w:val="40"/>
        </w:rPr>
      </w:pPr>
      <w:r w:rsidRPr="00490CAC">
        <w:rPr>
          <w:sz w:val="40"/>
        </w:rPr>
        <w:t>Classroom Allotment</w:t>
      </w:r>
    </w:p>
    <w:p w:rsidR="00490CAC" w:rsidRDefault="00490CAC">
      <w:r>
        <w:t>In this algorithm we try to see the min number of classrooms that can be allotted for a given set of lectures.</w:t>
      </w:r>
    </w:p>
    <w:p w:rsidR="00490CAC" w:rsidRDefault="00490CAC">
      <w:r>
        <w:t xml:space="preserve">Now we prove this by assuming a concept of depth. The depth is basically the number of classes that conflict with each other at a given time. Now use to say that the depth must have a max value which is the max number of classes being allowed. </w:t>
      </w:r>
    </w:p>
    <w:p w:rsidR="00490CAC" w:rsidRDefault="00490CAC"/>
    <w:p w:rsidR="00490CAC" w:rsidRDefault="00490CAC">
      <w:r>
        <w:t>Thus this can be proved by assuming that there exists a class which cannot be placed in d-1 classrooms. Hence it is assigned to class d. Now we know from this info that all the d- classes end at a time after d starts. Which also means that they must have started no later than d starts. Implying at sj+epsilon, there exists d classes which have conflict with each other. Hence the depth even in the worst case is lesser than or equal to number of classrooms being allotted.</w:t>
      </w:r>
    </w:p>
    <w:p w:rsidR="00490CAC" w:rsidRDefault="00490CAC"/>
    <w:p w:rsidR="00490CAC" w:rsidRDefault="00490CAC">
      <w:bookmarkStart w:id="0" w:name="_GoBack"/>
      <w:bookmarkEnd w:id="0"/>
    </w:p>
    <w:p w:rsidR="00490CAC" w:rsidRPr="00490CAC" w:rsidRDefault="00490CAC">
      <w:r w:rsidRPr="00490CAC">
        <w:rPr>
          <w:b/>
        </w:rPr>
        <w:t xml:space="preserve">Note - This kind of argument is called the </w:t>
      </w:r>
      <w:r w:rsidRPr="00490CAC">
        <w:rPr>
          <w:b/>
        </w:rPr>
        <w:t>Structural. Discover a simple “structural” bound asserting that every possible solution must have a certain value. Then show that your algorithm always achieves this bound</w:t>
      </w:r>
      <w:r>
        <w:t>.</w:t>
      </w:r>
    </w:p>
    <w:sectPr w:rsidR="00490CAC" w:rsidRPr="00490C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tDS2sLA0NjIxMjFW0lEKTi0uzszPAykwrAUAVcmaEiwAAAA="/>
  </w:docVars>
  <w:rsids>
    <w:rsidRoot w:val="00BD4A10"/>
    <w:rsid w:val="00490CAC"/>
    <w:rsid w:val="00BD4A10"/>
    <w:rsid w:val="00E96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CC5F6"/>
  <w15:chartTrackingRefBased/>
  <w15:docId w15:val="{7E6EA7CD-2B49-41C5-97CD-C828EC62F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9</Words>
  <Characters>910</Characters>
  <Application>Microsoft Office Word</Application>
  <DocSecurity>0</DocSecurity>
  <Lines>7</Lines>
  <Paragraphs>2</Paragraphs>
  <ScaleCrop>false</ScaleCrop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krisna sahit</dc:creator>
  <cp:keywords/>
  <dc:description/>
  <cp:lastModifiedBy>jayakrisna sahit</cp:lastModifiedBy>
  <cp:revision>2</cp:revision>
  <dcterms:created xsi:type="dcterms:W3CDTF">2018-02-05T10:16:00Z</dcterms:created>
  <dcterms:modified xsi:type="dcterms:W3CDTF">2018-02-05T10:24:00Z</dcterms:modified>
</cp:coreProperties>
</file>